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6DDA7535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007DC1">
        <w:rPr>
          <w:rFonts w:ascii="Arial" w:hAnsi="Arial" w:cs="Arial"/>
          <w:color w:val="000000" w:themeColor="text1"/>
        </w:rPr>
        <w:t>Agenda</w:t>
      </w:r>
      <w:r w:rsidRPr="004369E5">
        <w:rPr>
          <w:rFonts w:ascii="Arial" w:hAnsi="Arial" w:cs="Arial"/>
          <w:color w:val="000000" w:themeColor="text1"/>
        </w:rPr>
        <w:t xml:space="preserve"> </w:t>
      </w:r>
    </w:p>
    <w:p w14:paraId="0C43AC75" w14:textId="6A7859D3" w:rsidR="00A81393" w:rsidRPr="004369E5" w:rsidRDefault="00B96460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vember 17th</w:t>
      </w:r>
      <w:r w:rsidR="00AF22F3">
        <w:rPr>
          <w:rFonts w:ascii="Arial" w:hAnsi="Arial" w:cs="Arial"/>
          <w:color w:val="000000" w:themeColor="text1"/>
        </w:rPr>
        <w:t>,</w:t>
      </w:r>
      <w:r w:rsidR="00436621">
        <w:rPr>
          <w:rFonts w:ascii="Arial" w:hAnsi="Arial" w:cs="Arial"/>
          <w:color w:val="000000" w:themeColor="text1"/>
        </w:rPr>
        <w:t xml:space="preserve"> </w:t>
      </w:r>
      <w:r w:rsidR="00FB7922">
        <w:rPr>
          <w:rFonts w:ascii="Arial" w:hAnsi="Arial" w:cs="Arial"/>
          <w:color w:val="000000" w:themeColor="text1"/>
        </w:rPr>
        <w:t>202</w:t>
      </w:r>
      <w:r w:rsidR="004A4B65">
        <w:rPr>
          <w:rFonts w:ascii="Arial" w:hAnsi="Arial" w:cs="Arial"/>
          <w:color w:val="000000" w:themeColor="text1"/>
        </w:rPr>
        <w:t>3</w:t>
      </w:r>
    </w:p>
    <w:p w14:paraId="1B3BBE93" w14:textId="7834FD04" w:rsidR="00A81393" w:rsidRDefault="002B1ED0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9:30am</w:t>
      </w:r>
      <w:r w:rsidR="006D029E">
        <w:rPr>
          <w:rFonts w:ascii="Arial" w:hAnsi="Arial" w:cs="Arial"/>
          <w:color w:val="000000" w:themeColor="text1"/>
        </w:rPr>
        <w:t xml:space="preserve"> 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 w:rsidR="00C75695">
        <w:rPr>
          <w:rFonts w:ascii="Arial" w:hAnsi="Arial" w:cs="Arial"/>
          <w:color w:val="000000" w:themeColor="text1"/>
        </w:rPr>
        <w:t>1</w:t>
      </w:r>
      <w:r>
        <w:rPr>
          <w:rFonts w:ascii="Arial" w:hAnsi="Arial" w:cs="Arial"/>
          <w:color w:val="000000" w:themeColor="text1"/>
        </w:rPr>
        <w:t>0</w:t>
      </w:r>
      <w:r w:rsidR="00853E05">
        <w:rPr>
          <w:rFonts w:ascii="Arial" w:hAnsi="Arial" w:cs="Arial"/>
          <w:color w:val="000000" w:themeColor="text1"/>
        </w:rPr>
        <w:t>:</w:t>
      </w:r>
      <w:r>
        <w:rPr>
          <w:rFonts w:ascii="Arial" w:hAnsi="Arial" w:cs="Arial"/>
          <w:color w:val="000000" w:themeColor="text1"/>
        </w:rPr>
        <w:t>3</w:t>
      </w:r>
      <w:r w:rsidR="00853E05">
        <w:rPr>
          <w:rFonts w:ascii="Arial" w:hAnsi="Arial" w:cs="Arial"/>
          <w:color w:val="000000" w:themeColor="text1"/>
        </w:rPr>
        <w:t xml:space="preserve">0 </w:t>
      </w:r>
      <w:r>
        <w:rPr>
          <w:rFonts w:ascii="Arial" w:hAnsi="Arial" w:cs="Arial"/>
          <w:color w:val="000000" w:themeColor="text1"/>
        </w:rPr>
        <w:t>a</w:t>
      </w:r>
      <w:r w:rsidR="00853E05">
        <w:rPr>
          <w:rFonts w:ascii="Arial" w:hAnsi="Arial" w:cs="Arial"/>
          <w:color w:val="000000" w:themeColor="text1"/>
        </w:rPr>
        <w:t>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799D7CB7" w14:textId="77777777" w:rsidR="00C473CE" w:rsidRPr="00FE7401" w:rsidRDefault="00C473CE" w:rsidP="00C473CE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C473CE" w:rsidRPr="00FE7401" w14:paraId="2FA8677E" w14:textId="77777777" w:rsidTr="00C75695">
        <w:trPr>
          <w:trHeight w:val="243"/>
        </w:trPr>
        <w:tc>
          <w:tcPr>
            <w:tcW w:w="1800" w:type="dxa"/>
          </w:tcPr>
          <w:p w14:paraId="29C6626E" w14:textId="77777777" w:rsidR="00C473CE" w:rsidRPr="00FE7401" w:rsidRDefault="00C473CE" w:rsidP="00501D55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3ABAE9CE" w14:textId="6D6D885D" w:rsidR="00C473CE" w:rsidRPr="00FE7401" w:rsidRDefault="00B96460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4C89"/>
                <w:sz w:val="21"/>
                <w:szCs w:val="21"/>
                <w:u w:val="single"/>
                <w:shd w:val="clear" w:color="auto" w:fill="FFFFFF"/>
              </w:rPr>
              <w:t>https://ufl.zoom.us/j/96998728747</w:t>
            </w:r>
          </w:p>
        </w:tc>
      </w:tr>
      <w:tr w:rsidR="00C473CE" w:rsidRPr="00FE7401" w14:paraId="4F4A428A" w14:textId="77777777" w:rsidTr="00501D55">
        <w:trPr>
          <w:trHeight w:val="270"/>
        </w:trPr>
        <w:tc>
          <w:tcPr>
            <w:tcW w:w="1800" w:type="dxa"/>
          </w:tcPr>
          <w:p w14:paraId="6A971693" w14:textId="77777777" w:rsidR="00C473CE" w:rsidRPr="00FE7401" w:rsidRDefault="00C473CE" w:rsidP="00501D55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FE7401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414A0262" w14:textId="29EF9F29" w:rsidR="00C473CE" w:rsidRPr="00FE7401" w:rsidRDefault="00B96460" w:rsidP="00501D55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4C89"/>
                <w:sz w:val="21"/>
                <w:szCs w:val="21"/>
                <w:u w:val="single"/>
                <w:shd w:val="clear" w:color="auto" w:fill="FFFFFF"/>
              </w:rPr>
              <w:t>96998728747</w:t>
            </w:r>
          </w:p>
        </w:tc>
      </w:tr>
    </w:tbl>
    <w:p w14:paraId="6EE79946" w14:textId="77777777" w:rsidR="00C473CE" w:rsidRPr="00FE7401" w:rsidRDefault="00C473CE" w:rsidP="00C473CE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31CB5585" w14:textId="2625D572" w:rsidR="00791038" w:rsidRDefault="00C473CE" w:rsidP="00791038">
      <w:pPr>
        <w:rPr>
          <w:rFonts w:ascii="Roboto" w:eastAsia="Roboto" w:hAnsi="Roboto" w:cs="Roboto"/>
          <w:color w:val="0078D7"/>
          <w:highlight w:val="white"/>
        </w:rPr>
      </w:pPr>
      <w:r w:rsidRPr="00FE7401">
        <w:rPr>
          <w:rFonts w:ascii="Arial" w:eastAsia="Arial" w:hAnsi="Arial" w:cs="Arial"/>
        </w:rPr>
        <w:t xml:space="preserve">Attendees: </w:t>
      </w:r>
      <w:r w:rsidR="002B1ED0">
        <w:rPr>
          <w:rFonts w:ascii="Arial" w:eastAsia="Arial" w:hAnsi="Arial" w:cs="Arial"/>
        </w:rPr>
        <w:t xml:space="preserve">Kristi </w:t>
      </w:r>
      <w:proofErr w:type="spellStart"/>
      <w:r w:rsidR="002B1ED0">
        <w:rPr>
          <w:rFonts w:ascii="Arial" w:eastAsia="Arial" w:hAnsi="Arial" w:cs="Arial"/>
        </w:rPr>
        <w:t>Shyrock</w:t>
      </w:r>
      <w:proofErr w:type="spellEnd"/>
      <w:r w:rsidR="002B1ED0">
        <w:rPr>
          <w:rFonts w:ascii="Arial" w:eastAsia="Arial" w:hAnsi="Arial" w:cs="Arial"/>
        </w:rPr>
        <w:t xml:space="preserve">,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 xml:space="preserve">Darcie Christensen, Brian </w:t>
      </w:r>
      <w:proofErr w:type="spellStart"/>
      <w:r w:rsidR="00791038" w:rsidRPr="00AF22F3">
        <w:rPr>
          <w:rFonts w:ascii="Arial" w:hAnsi="Arial" w:cs="Arial"/>
          <w:color w:val="323130"/>
          <w:shd w:val="clear" w:color="auto" w:fill="FFFFFF"/>
        </w:rPr>
        <w:t>Kirkmeyer</w:t>
      </w:r>
      <w:proofErr w:type="spellEnd"/>
      <w:r w:rsidR="00791038" w:rsidRPr="00AF22F3">
        <w:rPr>
          <w:rFonts w:ascii="Arial" w:hAnsi="Arial" w:cs="Arial"/>
          <w:color w:val="323130"/>
          <w:shd w:val="clear" w:color="auto" w:fill="FFFFFF"/>
        </w:rPr>
        <w:t>,</w:t>
      </w:r>
      <w:r w:rsidR="00FD7D3E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791038" w:rsidRPr="00AF22F3">
        <w:rPr>
          <w:rFonts w:ascii="Arial" w:hAnsi="Arial" w:cs="Arial"/>
          <w:color w:val="323130"/>
          <w:shd w:val="clear" w:color="auto" w:fill="FFFFFF"/>
        </w:rPr>
        <w:t>Sarah Jayasekaran, Lily Wang</w:t>
      </w:r>
      <w:r w:rsidR="00067A16">
        <w:rPr>
          <w:rFonts w:ascii="Arial" w:hAnsi="Arial" w:cs="Arial"/>
          <w:color w:val="323130"/>
          <w:shd w:val="clear" w:color="auto" w:fill="FFFFFF"/>
        </w:rPr>
        <w:t xml:space="preserve">, </w:t>
      </w:r>
      <w:r w:rsidR="00C75695">
        <w:rPr>
          <w:rFonts w:ascii="Arial" w:hAnsi="Arial" w:cs="Arial"/>
          <w:color w:val="323130"/>
          <w:shd w:val="clear" w:color="auto" w:fill="FFFFFF"/>
        </w:rPr>
        <w:t>Yuchen Huang,</w:t>
      </w:r>
      <w:r w:rsidR="00C75695" w:rsidRPr="00C75695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B96460" w:rsidRPr="00FD7D3E">
        <w:rPr>
          <w:rFonts w:ascii="Arial" w:hAnsi="Arial" w:cs="Arial"/>
          <w:color w:val="323130"/>
          <w:shd w:val="clear" w:color="auto" w:fill="FFFFFF"/>
        </w:rPr>
        <w:t>Idalis Villaneuva Alarcón</w:t>
      </w:r>
      <w:r w:rsidR="00B96460">
        <w:rPr>
          <w:rFonts w:ascii="Arial" w:hAnsi="Arial" w:cs="Arial"/>
          <w:color w:val="323130"/>
          <w:shd w:val="clear" w:color="auto" w:fill="FFFFFF"/>
        </w:rPr>
        <w:t xml:space="preserve">, </w:t>
      </w:r>
    </w:p>
    <w:p w14:paraId="31FB6F95" w14:textId="05EE4BAA" w:rsidR="00B96460" w:rsidRDefault="00C473CE" w:rsidP="00B96460">
      <w:pPr>
        <w:rPr>
          <w:rFonts w:ascii="Roboto" w:eastAsia="Roboto" w:hAnsi="Roboto" w:cs="Roboto"/>
          <w:color w:val="0078D7"/>
          <w:highlight w:val="white"/>
        </w:rPr>
      </w:pPr>
      <w:r w:rsidRPr="00FE7401">
        <w:rPr>
          <w:rFonts w:ascii="Arial" w:eastAsia="Arial" w:hAnsi="Arial" w:cs="Arial"/>
        </w:rPr>
        <w:t>Excused:</w:t>
      </w:r>
      <w:r w:rsidR="007345EE" w:rsidRPr="001B6846">
        <w:rPr>
          <w:rFonts w:ascii="Arial" w:eastAsia="Arial" w:hAnsi="Arial" w:cs="Arial"/>
        </w:rPr>
        <w:t xml:space="preserve"> </w:t>
      </w:r>
      <w:r w:rsidR="00F47980" w:rsidRPr="00F47980">
        <w:rPr>
          <w:rFonts w:ascii="Arial" w:eastAsia="Arial" w:hAnsi="Arial" w:cs="Arial"/>
        </w:rPr>
        <w:t>Claire McCullough</w:t>
      </w:r>
      <w:r w:rsidR="00067A16">
        <w:rPr>
          <w:rFonts w:ascii="Arial" w:eastAsia="Arial" w:hAnsi="Arial" w:cs="Arial"/>
        </w:rPr>
        <w:t>,</w:t>
      </w:r>
      <w:r w:rsidR="003C7C8D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C8751F">
        <w:rPr>
          <w:rFonts w:ascii="Arial" w:hAnsi="Arial" w:cs="Arial"/>
          <w:color w:val="323130"/>
          <w:shd w:val="clear" w:color="auto" w:fill="FFFFFF"/>
        </w:rPr>
        <w:t>S</w:t>
      </w:r>
      <w:r w:rsidR="003C7C8D" w:rsidRPr="003C7C8D">
        <w:rPr>
          <w:rFonts w:ascii="Arial" w:hAnsi="Arial" w:cs="Arial"/>
          <w:color w:val="323130"/>
          <w:shd w:val="clear" w:color="auto" w:fill="FFFFFF"/>
        </w:rPr>
        <w:t xml:space="preserve">uzanne </w:t>
      </w:r>
      <w:proofErr w:type="spellStart"/>
      <w:r w:rsidR="003C7C8D" w:rsidRPr="003C7C8D">
        <w:rPr>
          <w:rFonts w:ascii="Arial" w:hAnsi="Arial" w:cs="Arial"/>
          <w:color w:val="323130"/>
          <w:shd w:val="clear" w:color="auto" w:fill="FFFFFF"/>
        </w:rPr>
        <w:t>zurn-birkhimer</w:t>
      </w:r>
      <w:proofErr w:type="spellEnd"/>
      <w:r w:rsidR="00B96460">
        <w:rPr>
          <w:rFonts w:ascii="Arial" w:hAnsi="Arial" w:cs="Arial"/>
          <w:b/>
          <w:bCs/>
          <w:color w:val="323130"/>
          <w:shd w:val="clear" w:color="auto" w:fill="FFFFFF"/>
        </w:rPr>
        <w:t>,</w:t>
      </w:r>
      <w:r w:rsidR="00B96460" w:rsidRPr="00B96460">
        <w:rPr>
          <w:rFonts w:ascii="Arial" w:hAnsi="Arial" w:cs="Arial"/>
          <w:color w:val="323130"/>
          <w:shd w:val="clear" w:color="auto" w:fill="FFFFFF"/>
        </w:rPr>
        <w:t xml:space="preserve"> </w:t>
      </w:r>
      <w:r w:rsidR="00B96460">
        <w:rPr>
          <w:rFonts w:ascii="Arial" w:hAnsi="Arial" w:cs="Arial"/>
          <w:color w:val="323130"/>
          <w:shd w:val="clear" w:color="auto" w:fill="FFFFFF"/>
        </w:rPr>
        <w:t>Krystel Castillo</w:t>
      </w:r>
      <w:r w:rsidR="00B96460">
        <w:rPr>
          <w:rFonts w:ascii="Arial" w:hAnsi="Arial" w:cs="Arial"/>
          <w:color w:val="323130"/>
          <w:shd w:val="clear" w:color="auto" w:fill="FFFFFF"/>
        </w:rPr>
        <w:t xml:space="preserve">, Jessica </w:t>
      </w:r>
      <w:proofErr w:type="spellStart"/>
      <w:r w:rsidR="00B96460">
        <w:rPr>
          <w:rFonts w:ascii="Arial" w:hAnsi="Arial" w:cs="Arial"/>
          <w:color w:val="323130"/>
          <w:shd w:val="clear" w:color="auto" w:fill="FFFFFF"/>
        </w:rPr>
        <w:t>perez</w:t>
      </w:r>
      <w:proofErr w:type="spellEnd"/>
    </w:p>
    <w:p w14:paraId="24FC2ED6" w14:textId="15F46EB0" w:rsidR="00C473CE" w:rsidRPr="00FD7D3E" w:rsidRDefault="00C473CE" w:rsidP="00150411">
      <w:pPr>
        <w:pStyle w:val="Title"/>
        <w:jc w:val="left"/>
        <w:rPr>
          <w:rFonts w:ascii="Arial" w:hAnsi="Arial" w:cs="Arial"/>
          <w:b w:val="0"/>
          <w:bCs w:val="0"/>
          <w:color w:val="000000" w:themeColor="text1"/>
        </w:rPr>
      </w:pPr>
    </w:p>
    <w:p w14:paraId="372457A2" w14:textId="77777777" w:rsidR="00C024E4" w:rsidRPr="00FD7D3E" w:rsidRDefault="00C024E4" w:rsidP="00A81393">
      <w:pPr>
        <w:pStyle w:val="Title"/>
        <w:rPr>
          <w:rFonts w:ascii="Arial" w:hAnsi="Arial" w:cs="Arial"/>
          <w:b w:val="0"/>
          <w:bCs w:val="0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0C8C244" w14:textId="77777777" w:rsidR="00C024E4" w:rsidRDefault="00C024E4" w:rsidP="00C024E4">
      <w:pPr>
        <w:pStyle w:val="ListParagraph"/>
        <w:ind w:left="360"/>
        <w:jc w:val="both"/>
        <w:rPr>
          <w:rFonts w:ascii="Arial" w:hAnsi="Arial" w:cs="Arial"/>
          <w:b/>
          <w:bCs/>
        </w:rPr>
      </w:pPr>
    </w:p>
    <w:p w14:paraId="56EBB66E" w14:textId="5DB7CAB8" w:rsidR="00EE2E27" w:rsidRPr="00C31B85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3999A128" w14:textId="2A8E362D" w:rsidR="00C115A4" w:rsidRDefault="00042414" w:rsidP="00E83555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revious minutes</w:t>
      </w:r>
      <w:r w:rsidR="00E83555">
        <w:rPr>
          <w:rFonts w:ascii="Arial" w:hAnsi="Arial" w:cs="Arial"/>
        </w:rPr>
        <w:t xml:space="preserve"> </w:t>
      </w:r>
      <w:r w:rsidR="005A32CA">
        <w:rPr>
          <w:rFonts w:ascii="Arial" w:hAnsi="Arial" w:cs="Arial"/>
        </w:rPr>
        <w:t xml:space="preserve">– </w:t>
      </w:r>
      <w:r w:rsidR="00B96460">
        <w:rPr>
          <w:rFonts w:ascii="Arial" w:hAnsi="Arial" w:cs="Arial"/>
        </w:rPr>
        <w:t xml:space="preserve">Minutes approved </w:t>
      </w:r>
      <w:r w:rsidR="004E67CE">
        <w:rPr>
          <w:rFonts w:ascii="Arial" w:hAnsi="Arial" w:cs="Arial"/>
        </w:rPr>
        <w:t>from past few minutes</w:t>
      </w:r>
    </w:p>
    <w:p w14:paraId="7F6A8A47" w14:textId="497B743C" w:rsidR="004C7352" w:rsidRPr="004A4B65" w:rsidRDefault="004C7352" w:rsidP="00C5150E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A5FB5E" w14:textId="2871AEC3" w:rsidR="00B96460" w:rsidRDefault="00F03C52" w:rsidP="004E67CE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No major updates</w:t>
      </w:r>
    </w:p>
    <w:p w14:paraId="1E4C783D" w14:textId="77777777" w:rsidR="005A32CA" w:rsidRDefault="005A32CA" w:rsidP="005A32CA">
      <w:pPr>
        <w:pStyle w:val="ListParagraph"/>
        <w:numPr>
          <w:ilvl w:val="0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6AD7361" w14:textId="77777777" w:rsidR="005A32CA" w:rsidRPr="007153C5" w:rsidRDefault="005A32CA" w:rsidP="005A32CA">
      <w:pPr>
        <w:pStyle w:val="ListParagraph"/>
        <w:numPr>
          <w:ilvl w:val="1"/>
          <w:numId w:val="32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0B47F0CF" w14:textId="005B0F53" w:rsidR="004C7352" w:rsidRPr="004C7352" w:rsidRDefault="00864661" w:rsidP="004C73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</w:t>
      </w:r>
    </w:p>
    <w:p w14:paraId="54FC5F9A" w14:textId="5023366B" w:rsidR="004C7352" w:rsidRPr="00C5150E" w:rsidRDefault="004C7352" w:rsidP="00C5150E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5150E">
        <w:rPr>
          <w:rFonts w:ascii="Arial" w:hAnsi="Arial" w:cs="Arial"/>
          <w:color w:val="000000" w:themeColor="text1"/>
        </w:rPr>
        <w:t>Budget and updates</w:t>
      </w:r>
    </w:p>
    <w:p w14:paraId="70139BA2" w14:textId="77918359" w:rsidR="00B96460" w:rsidRPr="00007DC1" w:rsidRDefault="00B96460" w:rsidP="004E67CE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Theme="minorEastAsia" w:hAnsi="Arial" w:cs="Arial"/>
          <w:b/>
          <w:bCs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ebinar idea-we didn’t get great response- 5 </w:t>
      </w:r>
      <w:r w:rsidR="00F7444C">
        <w:rPr>
          <w:rFonts w:ascii="Arial" w:hAnsi="Arial" w:cs="Arial"/>
          <w:color w:val="000000" w:themeColor="text1"/>
        </w:rPr>
        <w:t>response.</w:t>
      </w:r>
    </w:p>
    <w:p w14:paraId="3B467F93" w14:textId="0FE2E7BD" w:rsidR="00B96460" w:rsidRPr="00F7444C" w:rsidRDefault="00B96460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People </w:t>
      </w:r>
      <w:r w:rsidR="00A24A81" w:rsidRPr="00F7444C">
        <w:rPr>
          <w:rFonts w:ascii="Arial" w:hAnsi="Arial" w:cs="Arial"/>
        </w:rPr>
        <w:t>submitted.</w:t>
      </w:r>
    </w:p>
    <w:p w14:paraId="1A990FA2" w14:textId="7D475C6E" w:rsidR="00B96460" w:rsidRPr="00F7444C" w:rsidRDefault="00A24A81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Based on the received and </w:t>
      </w:r>
      <w:r w:rsidR="00B96460" w:rsidRPr="00F7444C">
        <w:rPr>
          <w:rFonts w:ascii="Arial" w:hAnsi="Arial" w:cs="Arial"/>
        </w:rPr>
        <w:t>Comp</w:t>
      </w:r>
      <w:r w:rsidRPr="00F7444C">
        <w:rPr>
          <w:rFonts w:ascii="Arial" w:hAnsi="Arial" w:cs="Arial"/>
        </w:rPr>
        <w:t>iled data- received feedback</w:t>
      </w:r>
    </w:p>
    <w:p w14:paraId="7CF97C89" w14:textId="0BF82D50" w:rsidR="00B96460" w:rsidRPr="00F7444C" w:rsidRDefault="00B96460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Top few topics- difficult conversation, negotiation </w:t>
      </w:r>
      <w:r w:rsidR="00F03C52" w:rsidRPr="00F7444C">
        <w:rPr>
          <w:rFonts w:ascii="Arial" w:hAnsi="Arial" w:cs="Arial"/>
        </w:rPr>
        <w:t>skills</w:t>
      </w:r>
      <w:r w:rsidR="00F139A9">
        <w:rPr>
          <w:rFonts w:ascii="Arial" w:hAnsi="Arial" w:cs="Arial"/>
        </w:rPr>
        <w:t xml:space="preserve">, Leadership and getting </w:t>
      </w:r>
      <w:r w:rsidR="001623AF">
        <w:rPr>
          <w:rFonts w:ascii="Arial" w:hAnsi="Arial" w:cs="Arial"/>
        </w:rPr>
        <w:t>feedback.</w:t>
      </w:r>
    </w:p>
    <w:p w14:paraId="42E45FB5" w14:textId="65411475" w:rsidR="00B96460" w:rsidRDefault="00B96460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February will be great </w:t>
      </w:r>
      <w:r w:rsidR="00A24A81" w:rsidRPr="00F7444C">
        <w:rPr>
          <w:rFonts w:ascii="Arial" w:hAnsi="Arial" w:cs="Arial"/>
        </w:rPr>
        <w:t xml:space="preserve">to have the </w:t>
      </w:r>
      <w:r w:rsidR="001623AF" w:rsidRPr="00F7444C">
        <w:rPr>
          <w:rFonts w:ascii="Arial" w:hAnsi="Arial" w:cs="Arial"/>
        </w:rPr>
        <w:t>webinar.</w:t>
      </w:r>
    </w:p>
    <w:p w14:paraId="1BDE7D28" w14:textId="69E8F1E8" w:rsidR="001623AF" w:rsidRPr="00F7444C" w:rsidRDefault="001623AF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uple people interested in organizing.</w:t>
      </w:r>
    </w:p>
    <w:p w14:paraId="67448E12" w14:textId="3293E5F3" w:rsidR="00B96460" w:rsidRPr="00F7444C" w:rsidRDefault="00B96460" w:rsidP="00F7444C">
      <w:pPr>
        <w:pStyle w:val="ListParagraph"/>
        <w:numPr>
          <w:ilvl w:val="2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Postdoc panelists might also </w:t>
      </w:r>
      <w:r w:rsidR="00F03C52" w:rsidRPr="00F7444C">
        <w:rPr>
          <w:rFonts w:ascii="Arial" w:hAnsi="Arial" w:cs="Arial"/>
        </w:rPr>
        <w:t>join.</w:t>
      </w:r>
    </w:p>
    <w:p w14:paraId="4C0B39FB" w14:textId="4A4145AD" w:rsidR="00B96460" w:rsidRPr="00F7444C" w:rsidRDefault="00B96460" w:rsidP="00F7444C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 xml:space="preserve">Improvisation skills-propose workshops- </w:t>
      </w:r>
      <w:r w:rsidR="00A24A81" w:rsidRPr="00F7444C">
        <w:rPr>
          <w:rFonts w:ascii="Arial" w:hAnsi="Arial" w:cs="Arial"/>
        </w:rPr>
        <w:t>ENGG</w:t>
      </w:r>
      <w:r w:rsidRPr="00F7444C">
        <w:rPr>
          <w:rFonts w:ascii="Arial" w:hAnsi="Arial" w:cs="Arial"/>
        </w:rPr>
        <w:t xml:space="preserve"> education- learning improv </w:t>
      </w:r>
      <w:r w:rsidR="001623AF">
        <w:rPr>
          <w:rFonts w:ascii="Arial" w:hAnsi="Arial" w:cs="Arial"/>
        </w:rPr>
        <w:t>may be</w:t>
      </w:r>
      <w:r w:rsidRPr="00F7444C">
        <w:rPr>
          <w:rFonts w:ascii="Arial" w:hAnsi="Arial" w:cs="Arial"/>
        </w:rPr>
        <w:t xml:space="preserve"> good for </w:t>
      </w:r>
      <w:r w:rsidR="001623AF" w:rsidRPr="00F7444C">
        <w:rPr>
          <w:rFonts w:ascii="Arial" w:hAnsi="Arial" w:cs="Arial"/>
        </w:rPr>
        <w:t>WIED.</w:t>
      </w:r>
    </w:p>
    <w:p w14:paraId="65BC2C2C" w14:textId="1221331D" w:rsidR="00B96460" w:rsidRPr="00F7444C" w:rsidRDefault="00B96460" w:rsidP="00F7444C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>Social event- improv skill</w:t>
      </w:r>
      <w:r w:rsidR="001623AF">
        <w:rPr>
          <w:rFonts w:ascii="Arial" w:hAnsi="Arial" w:cs="Arial"/>
        </w:rPr>
        <w:t xml:space="preserve"> for an hour</w:t>
      </w:r>
      <w:r w:rsidRPr="00F7444C">
        <w:rPr>
          <w:rFonts w:ascii="Arial" w:hAnsi="Arial" w:cs="Arial"/>
        </w:rPr>
        <w:t xml:space="preserve"> – may be- useful for our next </w:t>
      </w:r>
      <w:r w:rsidR="00A24A81" w:rsidRPr="00F7444C">
        <w:rPr>
          <w:rFonts w:ascii="Arial" w:hAnsi="Arial" w:cs="Arial"/>
        </w:rPr>
        <w:t>social- we need an outline as we work with MIND and PCE</w:t>
      </w:r>
    </w:p>
    <w:p w14:paraId="05AF3849" w14:textId="70D2DA90" w:rsidR="00B96460" w:rsidRPr="00F7444C" w:rsidRDefault="00B96460" w:rsidP="00F7444C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>20-30 per division in the social</w:t>
      </w:r>
    </w:p>
    <w:p w14:paraId="2E0EEE36" w14:textId="20F2E8F1" w:rsidR="00B96460" w:rsidRPr="00F7444C" w:rsidRDefault="00A24A81" w:rsidP="00F7444C">
      <w:pPr>
        <w:pStyle w:val="ListParagraph"/>
        <w:numPr>
          <w:ilvl w:val="1"/>
          <w:numId w:val="32"/>
        </w:numPr>
        <w:jc w:val="both"/>
        <w:rPr>
          <w:rFonts w:ascii="Arial" w:hAnsi="Arial" w:cs="Arial"/>
        </w:rPr>
      </w:pPr>
      <w:r w:rsidRPr="00F7444C">
        <w:rPr>
          <w:rFonts w:ascii="Arial" w:hAnsi="Arial" w:cs="Arial"/>
        </w:rPr>
        <w:t>We can receive sponsorship for the social</w:t>
      </w:r>
    </w:p>
    <w:p w14:paraId="1085EF0E" w14:textId="77777777" w:rsidR="00067A16" w:rsidRDefault="00067A16" w:rsidP="00F7444C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</w:p>
    <w:p w14:paraId="3D1C593F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55D0C71F" w14:textId="415C3DCA" w:rsidR="00864661" w:rsidRPr="00F03C52" w:rsidRDefault="00791038" w:rsidP="00F03C52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3EDA49E6" w14:textId="0EE10538" w:rsidR="004C7352" w:rsidRPr="00A24A81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D8149D">
        <w:rPr>
          <w:rFonts w:ascii="Arial" w:eastAsia="Arial" w:hAnsi="Arial" w:cs="Arial"/>
          <w:color w:val="000000" w:themeColor="text1"/>
        </w:rPr>
        <w:t xml:space="preserve">Updates and </w:t>
      </w:r>
      <w:r w:rsidR="00B975FF">
        <w:rPr>
          <w:rFonts w:ascii="Arial" w:eastAsia="Arial" w:hAnsi="Arial" w:cs="Arial"/>
          <w:color w:val="000000" w:themeColor="text1"/>
        </w:rPr>
        <w:t>needs.</w:t>
      </w:r>
      <w:r w:rsidR="00D8149D">
        <w:rPr>
          <w:rFonts w:ascii="Arial" w:eastAsia="Arial" w:hAnsi="Arial" w:cs="Arial"/>
          <w:color w:val="000000" w:themeColor="text1"/>
        </w:rPr>
        <w:t xml:space="preserve"> </w:t>
      </w:r>
    </w:p>
    <w:p w14:paraId="6991FABA" w14:textId="520766FB" w:rsidR="00A24A81" w:rsidRPr="00CC31FB" w:rsidRDefault="00A24A81" w:rsidP="00A24A81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</w:rPr>
        <w:t>ASEE Conference updates</w:t>
      </w:r>
    </w:p>
    <w:p w14:paraId="24C178CF" w14:textId="17646004" w:rsidR="002B1ED0" w:rsidRDefault="002B1ED0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e had issues with </w:t>
      </w:r>
      <w:r w:rsidR="00B975FF">
        <w:rPr>
          <w:rFonts w:ascii="Arial" w:hAnsi="Arial" w:cs="Arial"/>
          <w:color w:val="000000" w:themeColor="text1"/>
        </w:rPr>
        <w:t>notifications.</w:t>
      </w:r>
    </w:p>
    <w:p w14:paraId="160F732C" w14:textId="75A924EA" w:rsidR="00B96460" w:rsidRPr="004E67CE" w:rsidRDefault="00B96460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4E67CE">
        <w:rPr>
          <w:rFonts w:ascii="Arial" w:hAnsi="Arial" w:cs="Arial"/>
          <w:color w:val="000000" w:themeColor="text1"/>
        </w:rPr>
        <w:t xml:space="preserve">We have 56 abstracts, larger than last year </w:t>
      </w:r>
      <w:r w:rsidR="001623AF" w:rsidRPr="004E67CE">
        <w:rPr>
          <w:rFonts w:ascii="Arial" w:hAnsi="Arial" w:cs="Arial"/>
          <w:color w:val="000000" w:themeColor="text1"/>
        </w:rPr>
        <w:t>46.</w:t>
      </w:r>
    </w:p>
    <w:p w14:paraId="69C2232B" w14:textId="4BFEC356" w:rsidR="00B96460" w:rsidRDefault="00B96460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 xml:space="preserve">We auto assigned- it was assigning a lot to one </w:t>
      </w:r>
      <w:r w:rsidR="001623AF">
        <w:rPr>
          <w:rFonts w:ascii="Arial" w:hAnsi="Arial" w:cs="Arial"/>
          <w:color w:val="000000" w:themeColor="text1"/>
        </w:rPr>
        <w:t>person.</w:t>
      </w:r>
      <w:r>
        <w:rPr>
          <w:rFonts w:ascii="Arial" w:hAnsi="Arial" w:cs="Arial"/>
          <w:color w:val="000000" w:themeColor="text1"/>
        </w:rPr>
        <w:t xml:space="preserve"> </w:t>
      </w:r>
    </w:p>
    <w:p w14:paraId="0CEF9748" w14:textId="77777777" w:rsidR="00A24A81" w:rsidRPr="004E67CE" w:rsidRDefault="00A24A81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4E67CE">
        <w:rPr>
          <w:rFonts w:ascii="Arial" w:hAnsi="Arial" w:cs="Arial"/>
          <w:color w:val="000000" w:themeColor="text1"/>
        </w:rPr>
        <w:t>Due by dec 1</w:t>
      </w:r>
      <w:r w:rsidRPr="004E67CE">
        <w:rPr>
          <w:rFonts w:ascii="Arial" w:hAnsi="Arial" w:cs="Arial"/>
          <w:color w:val="000000" w:themeColor="text1"/>
          <w:vertAlign w:val="superscript"/>
        </w:rPr>
        <w:t>st</w:t>
      </w:r>
      <w:r w:rsidRPr="004E67CE">
        <w:rPr>
          <w:rFonts w:ascii="Arial" w:hAnsi="Arial" w:cs="Arial"/>
          <w:color w:val="000000" w:themeColor="text1"/>
        </w:rPr>
        <w:t>-decision on abstract</w:t>
      </w:r>
    </w:p>
    <w:p w14:paraId="5E8B5795" w14:textId="63FBE830" w:rsidR="00A24A81" w:rsidRPr="00F139A9" w:rsidRDefault="00A24A81" w:rsidP="00F139A9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4E67CE">
        <w:rPr>
          <w:rFonts w:ascii="Arial" w:hAnsi="Arial" w:cs="Arial"/>
          <w:color w:val="000000" w:themeColor="text1"/>
        </w:rPr>
        <w:t>Session request</w:t>
      </w:r>
      <w:r w:rsidR="00F139A9">
        <w:rPr>
          <w:rFonts w:ascii="Arial" w:hAnsi="Arial" w:cs="Arial"/>
          <w:color w:val="000000" w:themeColor="text1"/>
        </w:rPr>
        <w:t xml:space="preserve">- </w:t>
      </w:r>
      <w:r w:rsidR="00F139A9" w:rsidRPr="004E67CE">
        <w:rPr>
          <w:rFonts w:ascii="Arial" w:hAnsi="Arial" w:cs="Arial"/>
          <w:color w:val="000000" w:themeColor="text1"/>
        </w:rPr>
        <w:t>Mid dec on 15</w:t>
      </w:r>
      <w:r w:rsidR="00F139A9" w:rsidRPr="004E67CE">
        <w:rPr>
          <w:rFonts w:ascii="Arial" w:hAnsi="Arial" w:cs="Arial"/>
          <w:color w:val="000000" w:themeColor="text1"/>
          <w:vertAlign w:val="superscript"/>
        </w:rPr>
        <w:t>th</w:t>
      </w:r>
    </w:p>
    <w:p w14:paraId="57CC0DB3" w14:textId="77777777" w:rsidR="00B96460" w:rsidRDefault="00B96460" w:rsidP="004E67CE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ield unit financial meeting- not helpful</w:t>
      </w:r>
    </w:p>
    <w:p w14:paraId="4E559E4D" w14:textId="476AA179" w:rsidR="00F03C52" w:rsidRDefault="00F03C52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Program chair and division chairs can submit to their own divisions- reviews </w:t>
      </w:r>
      <w:r w:rsidR="001623AF">
        <w:rPr>
          <w:rFonts w:ascii="Arial" w:hAnsi="Arial" w:cs="Arial"/>
          <w:color w:val="000000" w:themeColor="text1"/>
        </w:rPr>
        <w:t>must</w:t>
      </w:r>
      <w:r>
        <w:rPr>
          <w:rFonts w:ascii="Arial" w:hAnsi="Arial" w:cs="Arial"/>
          <w:color w:val="000000" w:themeColor="text1"/>
        </w:rPr>
        <w:t xml:space="preserve"> go to PIC chair to assign. </w:t>
      </w:r>
    </w:p>
    <w:p w14:paraId="0BCF2652" w14:textId="60C17379" w:rsidR="00F03C52" w:rsidRDefault="00F03C52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ivisions and can nominated and pick distinguished lecturers- open from Nov 1</w:t>
      </w:r>
      <w:r w:rsidRPr="00F03C52">
        <w:rPr>
          <w:rFonts w:ascii="Arial" w:hAnsi="Arial" w:cs="Arial"/>
          <w:color w:val="000000" w:themeColor="text1"/>
          <w:vertAlign w:val="superscript"/>
        </w:rPr>
        <w:t>st</w:t>
      </w:r>
      <w:r>
        <w:rPr>
          <w:rFonts w:ascii="Arial" w:hAnsi="Arial" w:cs="Arial"/>
          <w:color w:val="000000" w:themeColor="text1"/>
        </w:rPr>
        <w:t>-dec 15th</w:t>
      </w:r>
    </w:p>
    <w:p w14:paraId="4A366724" w14:textId="54B23579" w:rsidR="00B96460" w:rsidRPr="004E67CE" w:rsidRDefault="00B96460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4E67CE">
        <w:rPr>
          <w:rFonts w:ascii="Arial" w:hAnsi="Arial" w:cs="Arial"/>
          <w:color w:val="000000" w:themeColor="text1"/>
        </w:rPr>
        <w:t xml:space="preserve">New money- </w:t>
      </w:r>
      <w:r w:rsidR="00F03C52">
        <w:rPr>
          <w:rFonts w:ascii="Arial" w:hAnsi="Arial" w:cs="Arial"/>
          <w:color w:val="000000" w:themeColor="text1"/>
        </w:rPr>
        <w:t>from membership and ticket sales etc.</w:t>
      </w:r>
    </w:p>
    <w:p w14:paraId="241FA520" w14:textId="6B66C8E2" w:rsidR="00B96460" w:rsidRPr="004E67CE" w:rsidRDefault="00B96460" w:rsidP="00A24A81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4E67CE">
        <w:rPr>
          <w:rFonts w:ascii="Arial" w:hAnsi="Arial" w:cs="Arial"/>
          <w:color w:val="000000" w:themeColor="text1"/>
        </w:rPr>
        <w:t>Push back on money to</w:t>
      </w:r>
      <w:r w:rsidR="00F03C52">
        <w:rPr>
          <w:rFonts w:ascii="Arial" w:hAnsi="Arial" w:cs="Arial"/>
          <w:color w:val="000000" w:themeColor="text1"/>
        </w:rPr>
        <w:t xml:space="preserve"> divisions from early 2024 to </w:t>
      </w:r>
      <w:r w:rsidRPr="004E67CE">
        <w:rPr>
          <w:rFonts w:ascii="Arial" w:hAnsi="Arial" w:cs="Arial"/>
          <w:color w:val="000000" w:themeColor="text1"/>
        </w:rPr>
        <w:t>later 2024</w:t>
      </w:r>
    </w:p>
    <w:p w14:paraId="047922F5" w14:textId="77777777" w:rsidR="00B96460" w:rsidRDefault="00B96460" w:rsidP="00B96460">
      <w:pPr>
        <w:tabs>
          <w:tab w:val="left" w:pos="270"/>
        </w:tabs>
        <w:rPr>
          <w:rFonts w:ascii="Arial" w:hAnsi="Arial" w:cs="Arial"/>
          <w:color w:val="000000" w:themeColor="text1"/>
        </w:rPr>
      </w:pPr>
    </w:p>
    <w:p w14:paraId="78BA7C73" w14:textId="77777777" w:rsidR="004C7352" w:rsidRDefault="004C7352" w:rsidP="004C7352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2C4962E1" w14:textId="07F35350" w:rsidR="004915D2" w:rsidRDefault="00AF22F3" w:rsidP="004915D2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/A</w:t>
      </w:r>
    </w:p>
    <w:p w14:paraId="0A7AF681" w14:textId="77777777" w:rsidR="00864661" w:rsidRPr="00F8473E" w:rsidRDefault="00864661" w:rsidP="00864661">
      <w:pPr>
        <w:pStyle w:val="ListParagraph"/>
        <w:tabs>
          <w:tab w:val="left" w:pos="270"/>
        </w:tabs>
        <w:ind w:left="1440"/>
        <w:rPr>
          <w:rFonts w:ascii="Arial" w:hAnsi="Arial" w:cs="Arial"/>
          <w:color w:val="000000" w:themeColor="text1"/>
        </w:rPr>
      </w:pPr>
    </w:p>
    <w:p w14:paraId="33DC1C54" w14:textId="69ACA927" w:rsidR="00C024E4" w:rsidRPr="00451672" w:rsidRDefault="00C024E4" w:rsidP="0045167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</w:p>
    <w:p w14:paraId="2181DD06" w14:textId="33660575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51672">
        <w:rPr>
          <w:rFonts w:ascii="Arial" w:eastAsia="Arial" w:hAnsi="Arial" w:cs="Arial"/>
          <w:color w:val="000000" w:themeColor="text1"/>
        </w:rPr>
        <w:t>Updates</w:t>
      </w:r>
    </w:p>
    <w:p w14:paraId="37CC1E3E" w14:textId="1E73B595" w:rsidR="00067A16" w:rsidRPr="000C7D41" w:rsidRDefault="00084DEC" w:rsidP="000C7D41">
      <w:pPr>
        <w:numPr>
          <w:ilvl w:val="1"/>
          <w:numId w:val="15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</w:t>
      </w:r>
    </w:p>
    <w:p w14:paraId="07C3837F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729860D9" w14:textId="77777777" w:rsidR="004C7352" w:rsidRPr="007153C5" w:rsidRDefault="004C7352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1E3795EA" w14:textId="77777777" w:rsidR="00C024E4" w:rsidRPr="00C31B85" w:rsidRDefault="00C024E4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71B34A83" w14:textId="7EBDE659" w:rsidR="004C7352" w:rsidRPr="00463752" w:rsidRDefault="00EE2E27" w:rsidP="00463752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063E7449" w14:textId="4BF68EFE" w:rsidR="004C7352" w:rsidRPr="00CC31FB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463752">
        <w:rPr>
          <w:rFonts w:ascii="Arial" w:eastAsia="Arial" w:hAnsi="Arial" w:cs="Arial"/>
          <w:color w:val="000000" w:themeColor="text1"/>
        </w:rPr>
        <w:t>Updates and plans</w:t>
      </w:r>
    </w:p>
    <w:p w14:paraId="04BC46E6" w14:textId="77777777" w:rsidR="004C7352" w:rsidRDefault="004C7352" w:rsidP="004C7352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42EDF656" w14:textId="7796DFA3" w:rsidR="00006A40" w:rsidRPr="0042179D" w:rsidRDefault="000C7D41" w:rsidP="0042179D">
      <w:pPr>
        <w:pStyle w:val="Title"/>
        <w:numPr>
          <w:ilvl w:val="0"/>
          <w:numId w:val="44"/>
        </w:numPr>
        <w:jc w:val="left"/>
        <w:rPr>
          <w:rFonts w:ascii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</w:rPr>
        <w:t>N/A</w:t>
      </w:r>
    </w:p>
    <w:p w14:paraId="53E2A6D6" w14:textId="7ED914FB" w:rsidR="004C7352" w:rsidRPr="00463752" w:rsidRDefault="0096790C" w:rsidP="00463752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="002B1ED0">
        <w:rPr>
          <w:rFonts w:ascii="Arial" w:hAnsi="Arial" w:cs="Arial"/>
          <w:color w:val="000000" w:themeColor="text1"/>
        </w:rPr>
        <w:t>Yuchen</w:t>
      </w:r>
    </w:p>
    <w:p w14:paraId="3927310A" w14:textId="215B9F98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BC43C0">
        <w:rPr>
          <w:rFonts w:ascii="Arial" w:eastAsia="Arial" w:hAnsi="Arial" w:cs="Arial"/>
          <w:color w:val="000000" w:themeColor="text1"/>
        </w:rPr>
        <w:t>Updates and plans</w:t>
      </w:r>
    </w:p>
    <w:p w14:paraId="6B4D1868" w14:textId="1F79CEEA" w:rsidR="00B96460" w:rsidRDefault="00B96460" w:rsidP="002642B5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 major update</w:t>
      </w:r>
    </w:p>
    <w:p w14:paraId="6C43EAEF" w14:textId="77777777" w:rsidR="00F03C52" w:rsidRDefault="00F03C52" w:rsidP="00F03C52">
      <w:pPr>
        <w:pStyle w:val="ListParagraph"/>
        <w:numPr>
          <w:ilvl w:val="1"/>
          <w:numId w:val="1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lection materials out in January </w:t>
      </w:r>
    </w:p>
    <w:p w14:paraId="1F03B503" w14:textId="3ECC05CA" w:rsidR="00F03C52" w:rsidRPr="00F03C52" w:rsidRDefault="00F03C52" w:rsidP="00F03C52">
      <w:pPr>
        <w:pStyle w:val="ListParagraph"/>
        <w:numPr>
          <w:ilvl w:val="1"/>
          <w:numId w:val="1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act Darcie for </w:t>
      </w:r>
      <w:r>
        <w:rPr>
          <w:rFonts w:ascii="Arial" w:hAnsi="Arial" w:cs="Arial"/>
        </w:rPr>
        <w:t xml:space="preserve">details to be </w:t>
      </w:r>
      <w:r w:rsidR="001623AF">
        <w:rPr>
          <w:rFonts w:ascii="Arial" w:hAnsi="Arial" w:cs="Arial"/>
        </w:rPr>
        <w:t>updated.</w:t>
      </w:r>
    </w:p>
    <w:p w14:paraId="6EF39C53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6897007A" w14:textId="1FF5BB8F" w:rsidR="00F71321" w:rsidRPr="00BC43C0" w:rsidRDefault="00AF22F3" w:rsidP="00BC43C0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14320336" w:rsidR="00864661" w:rsidRPr="00541381" w:rsidRDefault="008D3352" w:rsidP="0054138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2DE7F752" w14:textId="4A2467B1" w:rsidR="004C7352" w:rsidRPr="00CC31FB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541381">
        <w:rPr>
          <w:rFonts w:ascii="Arial" w:eastAsia="Arial" w:hAnsi="Arial" w:cs="Arial"/>
          <w:color w:val="000000" w:themeColor="text1"/>
        </w:rPr>
        <w:t>Updates</w:t>
      </w:r>
    </w:p>
    <w:p w14:paraId="68A7C4CA" w14:textId="20FC350C" w:rsidR="00084DEC" w:rsidRDefault="00084DEC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No </w:t>
      </w:r>
      <w:r w:rsidR="00FD21A7">
        <w:rPr>
          <w:rFonts w:ascii="Arial" w:hAnsi="Arial" w:cs="Arial"/>
          <w:color w:val="000000" w:themeColor="text1"/>
        </w:rPr>
        <w:t xml:space="preserve">major </w:t>
      </w:r>
      <w:r>
        <w:rPr>
          <w:rFonts w:ascii="Arial" w:hAnsi="Arial" w:cs="Arial"/>
          <w:color w:val="000000" w:themeColor="text1"/>
        </w:rPr>
        <w:t>updates</w:t>
      </w:r>
    </w:p>
    <w:p w14:paraId="07356A4E" w14:textId="6D6C2E4B" w:rsidR="00084DEC" w:rsidRDefault="00FD21A7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Lots of </w:t>
      </w:r>
      <w:r w:rsidR="00084DEC">
        <w:rPr>
          <w:rFonts w:ascii="Arial" w:hAnsi="Arial" w:cs="Arial"/>
          <w:color w:val="000000" w:themeColor="text1"/>
        </w:rPr>
        <w:t xml:space="preserve">Job posting </w:t>
      </w:r>
      <w:r w:rsidR="002642B5">
        <w:rPr>
          <w:rFonts w:ascii="Arial" w:hAnsi="Arial" w:cs="Arial"/>
          <w:color w:val="000000" w:themeColor="text1"/>
        </w:rPr>
        <w:t xml:space="preserve">this </w:t>
      </w:r>
      <w:r w:rsidR="00084DEC">
        <w:rPr>
          <w:rFonts w:ascii="Arial" w:hAnsi="Arial" w:cs="Arial"/>
          <w:color w:val="000000" w:themeColor="text1"/>
        </w:rPr>
        <w:t>season</w:t>
      </w:r>
    </w:p>
    <w:p w14:paraId="3E00DA6B" w14:textId="366A0407" w:rsidR="00FD21A7" w:rsidRDefault="00FD21A7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Krystal is updating the officer </w:t>
      </w:r>
      <w:r w:rsidR="00A24A81">
        <w:rPr>
          <w:rFonts w:ascii="Arial" w:hAnsi="Arial" w:cs="Arial"/>
          <w:color w:val="000000" w:themeColor="text1"/>
        </w:rPr>
        <w:t>page.</w:t>
      </w:r>
    </w:p>
    <w:p w14:paraId="3E625FF4" w14:textId="77777777" w:rsidR="00084DEC" w:rsidRDefault="00084DEC" w:rsidP="005A32CA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ewsletter</w:t>
      </w:r>
    </w:p>
    <w:p w14:paraId="5F07E22A" w14:textId="41D2793D" w:rsidR="00084DEC" w:rsidRDefault="00FD21A7" w:rsidP="005A32CA">
      <w:pPr>
        <w:pStyle w:val="ListParagraph"/>
        <w:numPr>
          <w:ilvl w:val="2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orking with Idalis for Job postings and announcements </w:t>
      </w:r>
    </w:p>
    <w:p w14:paraId="4281F7DF" w14:textId="253E2943" w:rsidR="00FD21A7" w:rsidRDefault="00FD21A7" w:rsidP="005A32CA">
      <w:pPr>
        <w:pStyle w:val="ListParagraph"/>
        <w:numPr>
          <w:ilvl w:val="2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ending it out soon</w:t>
      </w:r>
    </w:p>
    <w:p w14:paraId="46E45D0C" w14:textId="77777777" w:rsidR="00FD21A7" w:rsidRDefault="00FD21A7" w:rsidP="00FD21A7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</w:p>
    <w:p w14:paraId="40FDBA4D" w14:textId="77777777" w:rsidR="004C7352" w:rsidRDefault="004C7352" w:rsidP="00FF549E">
      <w:pPr>
        <w:pStyle w:val="ListParagraph"/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16B0798C" w14:textId="10A844DB" w:rsidR="00864661" w:rsidRPr="00C31B85" w:rsidRDefault="000C7D41" w:rsidP="0042179D">
      <w:pPr>
        <w:pStyle w:val="ListParagraph"/>
        <w:numPr>
          <w:ilvl w:val="0"/>
          <w:numId w:val="4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</w:rPr>
        <w:t>N/A</w:t>
      </w: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0D0F1ADE" w14:textId="53A8E297" w:rsidR="00AF22F3" w:rsidRPr="00FD7D3E" w:rsidRDefault="004C7352" w:rsidP="00AF22F3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3D36F396" w14:textId="471F53FA" w:rsidR="00ED6392" w:rsidRDefault="004A4B65" w:rsidP="004A4B65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lastRenderedPageBreak/>
        <w:t xml:space="preserve">Updates from other </w:t>
      </w:r>
      <w:r w:rsidR="00FD7D3E">
        <w:rPr>
          <w:rFonts w:ascii="Arial" w:eastAsia="Arial" w:hAnsi="Arial" w:cs="Arial"/>
          <w:color w:val="000000"/>
        </w:rPr>
        <w:t>officers.</w:t>
      </w:r>
    </w:p>
    <w:p w14:paraId="17E58599" w14:textId="07E59AB6" w:rsidR="00823611" w:rsidRDefault="00823611" w:rsidP="00823611">
      <w:pPr>
        <w:numPr>
          <w:ilvl w:val="2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A</w:t>
      </w:r>
    </w:p>
    <w:p w14:paraId="1FC85F68" w14:textId="77777777" w:rsidR="00067A16" w:rsidRPr="00ED6392" w:rsidRDefault="00067A16" w:rsidP="005A32CA">
      <w:pPr>
        <w:pBdr>
          <w:top w:val="nil"/>
          <w:left w:val="nil"/>
          <w:bottom w:val="nil"/>
          <w:right w:val="nil"/>
          <w:between w:val="nil"/>
        </w:pBdr>
        <w:ind w:left="2160"/>
        <w:rPr>
          <w:rFonts w:ascii="Arial" w:eastAsia="Arial" w:hAnsi="Arial" w:cs="Arial"/>
          <w:color w:val="000000"/>
        </w:rPr>
      </w:pPr>
    </w:p>
    <w:p w14:paraId="743BC350" w14:textId="77777777" w:rsidR="004C7352" w:rsidRDefault="004C7352" w:rsidP="004C735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</w:p>
    <w:p w14:paraId="33C0CD5F" w14:textId="5836BDE1" w:rsidR="004C7352" w:rsidRPr="007153C5" w:rsidRDefault="00823611" w:rsidP="004C7352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NA</w:t>
      </w:r>
    </w:p>
    <w:p w14:paraId="08BD3F29" w14:textId="77777777" w:rsidR="008E4549" w:rsidRPr="00FD7D3E" w:rsidRDefault="008E4549" w:rsidP="00FD7D3E">
      <w:pPr>
        <w:rPr>
          <w:rFonts w:ascii="Arial" w:hAnsi="Arial" w:cs="Arial"/>
          <w:color w:val="000000" w:themeColor="text1"/>
        </w:rPr>
      </w:pPr>
    </w:p>
    <w:p w14:paraId="7BA1ABBD" w14:textId="60611DB3" w:rsidR="00C5150E" w:rsidRPr="00C024E4" w:rsidRDefault="00C5150E" w:rsidP="00C5150E">
      <w:pPr>
        <w:pStyle w:val="ListParagrap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eeting adjourned </w:t>
      </w:r>
    </w:p>
    <w:sectPr w:rsidR="00C5150E" w:rsidRPr="00C024E4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03ECD" w14:textId="77777777" w:rsidR="00386565" w:rsidRDefault="00386565">
      <w:r>
        <w:separator/>
      </w:r>
    </w:p>
  </w:endnote>
  <w:endnote w:type="continuationSeparator" w:id="0">
    <w:p w14:paraId="4E0A6EE2" w14:textId="77777777" w:rsidR="00386565" w:rsidRDefault="00386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CF953" w14:textId="77777777" w:rsidR="00386565" w:rsidRDefault="00386565">
      <w:r>
        <w:separator/>
      </w:r>
    </w:p>
  </w:footnote>
  <w:footnote w:type="continuationSeparator" w:id="0">
    <w:p w14:paraId="5DB66B82" w14:textId="77777777" w:rsidR="00386565" w:rsidRDefault="00386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F348B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2CB9"/>
    <w:multiLevelType w:val="multilevel"/>
    <w:tmpl w:val="D4426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F4FA4"/>
    <w:multiLevelType w:val="multilevel"/>
    <w:tmpl w:val="040CC1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A171794"/>
    <w:multiLevelType w:val="multilevel"/>
    <w:tmpl w:val="57FE14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B8B5E78"/>
    <w:multiLevelType w:val="hybridMultilevel"/>
    <w:tmpl w:val="B41642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F1B551A"/>
    <w:multiLevelType w:val="multilevel"/>
    <w:tmpl w:val="419EBD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7120E"/>
    <w:multiLevelType w:val="multilevel"/>
    <w:tmpl w:val="A1943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C2BCC"/>
    <w:multiLevelType w:val="multilevel"/>
    <w:tmpl w:val="B91AAF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B9E4B67"/>
    <w:multiLevelType w:val="hybridMultilevel"/>
    <w:tmpl w:val="713EC5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4E7477B9"/>
    <w:multiLevelType w:val="hybridMultilevel"/>
    <w:tmpl w:val="1FD2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16DB8"/>
    <w:multiLevelType w:val="multilevel"/>
    <w:tmpl w:val="D1E86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684416E"/>
    <w:multiLevelType w:val="multilevel"/>
    <w:tmpl w:val="9D228F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74F40AA"/>
    <w:multiLevelType w:val="hybridMultilevel"/>
    <w:tmpl w:val="049AC9A0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B7C89"/>
    <w:multiLevelType w:val="multilevel"/>
    <w:tmpl w:val="CAC8D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69433B"/>
    <w:multiLevelType w:val="multilevel"/>
    <w:tmpl w:val="D8B88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D9E787D"/>
    <w:multiLevelType w:val="multilevel"/>
    <w:tmpl w:val="36C81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3"/>
  </w:num>
  <w:num w:numId="2" w16cid:durableId="917595204">
    <w:abstractNumId w:val="29"/>
  </w:num>
  <w:num w:numId="3" w16cid:durableId="1290866330">
    <w:abstractNumId w:val="7"/>
  </w:num>
  <w:num w:numId="4" w16cid:durableId="367949263">
    <w:abstractNumId w:val="23"/>
  </w:num>
  <w:num w:numId="5" w16cid:durableId="2065980848">
    <w:abstractNumId w:val="35"/>
  </w:num>
  <w:num w:numId="6" w16cid:durableId="1962879885">
    <w:abstractNumId w:val="42"/>
  </w:num>
  <w:num w:numId="7" w16cid:durableId="314719708">
    <w:abstractNumId w:val="11"/>
  </w:num>
  <w:num w:numId="8" w16cid:durableId="771822883">
    <w:abstractNumId w:val="6"/>
  </w:num>
  <w:num w:numId="9" w16cid:durableId="631907601">
    <w:abstractNumId w:val="36"/>
  </w:num>
  <w:num w:numId="10" w16cid:durableId="403530306">
    <w:abstractNumId w:val="3"/>
  </w:num>
  <w:num w:numId="11" w16cid:durableId="1144464607">
    <w:abstractNumId w:val="32"/>
  </w:num>
  <w:num w:numId="12" w16cid:durableId="2040079702">
    <w:abstractNumId w:val="17"/>
  </w:num>
  <w:num w:numId="13" w16cid:durableId="256325288">
    <w:abstractNumId w:val="25"/>
  </w:num>
  <w:num w:numId="14" w16cid:durableId="658969338">
    <w:abstractNumId w:val="16"/>
  </w:num>
  <w:num w:numId="15" w16cid:durableId="307129863">
    <w:abstractNumId w:val="30"/>
  </w:num>
  <w:num w:numId="16" w16cid:durableId="2078476110">
    <w:abstractNumId w:val="37"/>
  </w:num>
  <w:num w:numId="17" w16cid:durableId="1920673603">
    <w:abstractNumId w:val="47"/>
  </w:num>
  <w:num w:numId="18" w16cid:durableId="1238632113">
    <w:abstractNumId w:val="44"/>
  </w:num>
  <w:num w:numId="19" w16cid:durableId="1654406975">
    <w:abstractNumId w:val="22"/>
  </w:num>
  <w:num w:numId="20" w16cid:durableId="2072071259">
    <w:abstractNumId w:val="43"/>
  </w:num>
  <w:num w:numId="21" w16cid:durableId="50468333">
    <w:abstractNumId w:val="15"/>
  </w:num>
  <w:num w:numId="22" w16cid:durableId="1024744971">
    <w:abstractNumId w:val="24"/>
  </w:num>
  <w:num w:numId="23" w16cid:durableId="556824098">
    <w:abstractNumId w:val="20"/>
  </w:num>
  <w:num w:numId="24" w16cid:durableId="1256598113">
    <w:abstractNumId w:val="38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9"/>
  </w:num>
  <w:num w:numId="29" w16cid:durableId="1952348448">
    <w:abstractNumId w:val="40"/>
  </w:num>
  <w:num w:numId="30" w16cid:durableId="604654375">
    <w:abstractNumId w:val="8"/>
  </w:num>
  <w:num w:numId="31" w16cid:durableId="534008092">
    <w:abstractNumId w:val="28"/>
  </w:num>
  <w:num w:numId="32" w16cid:durableId="1893270114">
    <w:abstractNumId w:val="14"/>
  </w:num>
  <w:num w:numId="33" w16cid:durableId="16539903">
    <w:abstractNumId w:val="19"/>
  </w:num>
  <w:num w:numId="34" w16cid:durableId="659623079">
    <w:abstractNumId w:val="4"/>
  </w:num>
  <w:num w:numId="35" w16cid:durableId="916093487">
    <w:abstractNumId w:val="9"/>
  </w:num>
  <w:num w:numId="36" w16cid:durableId="1571888184">
    <w:abstractNumId w:val="31"/>
  </w:num>
  <w:num w:numId="37" w16cid:durableId="1918514787">
    <w:abstractNumId w:val="21"/>
  </w:num>
  <w:num w:numId="38" w16cid:durableId="1100032087">
    <w:abstractNumId w:val="33"/>
  </w:num>
  <w:num w:numId="39" w16cid:durableId="1670713102">
    <w:abstractNumId w:val="46"/>
  </w:num>
  <w:num w:numId="40" w16cid:durableId="1431242691">
    <w:abstractNumId w:val="41"/>
  </w:num>
  <w:num w:numId="41" w16cid:durableId="751852450">
    <w:abstractNumId w:val="5"/>
  </w:num>
  <w:num w:numId="42" w16cid:durableId="1978105657">
    <w:abstractNumId w:val="45"/>
  </w:num>
  <w:num w:numId="43" w16cid:durableId="188759387">
    <w:abstractNumId w:val="12"/>
  </w:num>
  <w:num w:numId="44" w16cid:durableId="1939941182">
    <w:abstractNumId w:val="27"/>
  </w:num>
  <w:num w:numId="45" w16cid:durableId="421994089">
    <w:abstractNumId w:val="34"/>
  </w:num>
  <w:num w:numId="46" w16cid:durableId="1371488554">
    <w:abstractNumId w:val="26"/>
  </w:num>
  <w:num w:numId="47" w16cid:durableId="760638342">
    <w:abstractNumId w:val="18"/>
  </w:num>
  <w:num w:numId="48" w16cid:durableId="1681543458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tKgFANaRfxQtAAAA"/>
  </w:docVars>
  <w:rsids>
    <w:rsidRoot w:val="00A81393"/>
    <w:rsid w:val="000004CC"/>
    <w:rsid w:val="00006A40"/>
    <w:rsid w:val="00007DC1"/>
    <w:rsid w:val="00014B44"/>
    <w:rsid w:val="00020E68"/>
    <w:rsid w:val="00021805"/>
    <w:rsid w:val="00042414"/>
    <w:rsid w:val="000644A7"/>
    <w:rsid w:val="00067A16"/>
    <w:rsid w:val="00071DB7"/>
    <w:rsid w:val="00075C67"/>
    <w:rsid w:val="0008243C"/>
    <w:rsid w:val="000832FC"/>
    <w:rsid w:val="00084DEC"/>
    <w:rsid w:val="000948C8"/>
    <w:rsid w:val="000C7D41"/>
    <w:rsid w:val="000E62FD"/>
    <w:rsid w:val="000F1408"/>
    <w:rsid w:val="00101400"/>
    <w:rsid w:val="001021A6"/>
    <w:rsid w:val="001028EC"/>
    <w:rsid w:val="00103695"/>
    <w:rsid w:val="00112F4F"/>
    <w:rsid w:val="00133E04"/>
    <w:rsid w:val="00134FFC"/>
    <w:rsid w:val="00137167"/>
    <w:rsid w:val="00150411"/>
    <w:rsid w:val="00153C56"/>
    <w:rsid w:val="001623AF"/>
    <w:rsid w:val="0017447C"/>
    <w:rsid w:val="0018437C"/>
    <w:rsid w:val="001B6846"/>
    <w:rsid w:val="001C429B"/>
    <w:rsid w:val="001E0016"/>
    <w:rsid w:val="00207C6B"/>
    <w:rsid w:val="002101EC"/>
    <w:rsid w:val="00215F78"/>
    <w:rsid w:val="00232023"/>
    <w:rsid w:val="00235754"/>
    <w:rsid w:val="00242E44"/>
    <w:rsid w:val="002503C0"/>
    <w:rsid w:val="00251409"/>
    <w:rsid w:val="002642B5"/>
    <w:rsid w:val="0027252E"/>
    <w:rsid w:val="00297BA5"/>
    <w:rsid w:val="002A735D"/>
    <w:rsid w:val="002B1ED0"/>
    <w:rsid w:val="002B6E02"/>
    <w:rsid w:val="002C00F6"/>
    <w:rsid w:val="002E0465"/>
    <w:rsid w:val="00321561"/>
    <w:rsid w:val="00334F01"/>
    <w:rsid w:val="00336017"/>
    <w:rsid w:val="00352CAA"/>
    <w:rsid w:val="00357441"/>
    <w:rsid w:val="003746A3"/>
    <w:rsid w:val="00386565"/>
    <w:rsid w:val="00393365"/>
    <w:rsid w:val="003C62A1"/>
    <w:rsid w:val="003C7C8D"/>
    <w:rsid w:val="004014FF"/>
    <w:rsid w:val="0042179D"/>
    <w:rsid w:val="004262C9"/>
    <w:rsid w:val="00430E47"/>
    <w:rsid w:val="00433676"/>
    <w:rsid w:val="00436621"/>
    <w:rsid w:val="004369E5"/>
    <w:rsid w:val="00451672"/>
    <w:rsid w:val="00463752"/>
    <w:rsid w:val="00484272"/>
    <w:rsid w:val="004915D2"/>
    <w:rsid w:val="00494B3B"/>
    <w:rsid w:val="004A23C3"/>
    <w:rsid w:val="004A4B65"/>
    <w:rsid w:val="004B5BE6"/>
    <w:rsid w:val="004C014A"/>
    <w:rsid w:val="004C4023"/>
    <w:rsid w:val="004C7352"/>
    <w:rsid w:val="004E1C94"/>
    <w:rsid w:val="004E67CE"/>
    <w:rsid w:val="00502934"/>
    <w:rsid w:val="005238B5"/>
    <w:rsid w:val="005266E0"/>
    <w:rsid w:val="00541381"/>
    <w:rsid w:val="00572883"/>
    <w:rsid w:val="005922B0"/>
    <w:rsid w:val="005969A1"/>
    <w:rsid w:val="005A32CA"/>
    <w:rsid w:val="005B0849"/>
    <w:rsid w:val="005C737D"/>
    <w:rsid w:val="005D309F"/>
    <w:rsid w:val="005D3D7A"/>
    <w:rsid w:val="005E0BD1"/>
    <w:rsid w:val="00624C5C"/>
    <w:rsid w:val="00633312"/>
    <w:rsid w:val="00634B9D"/>
    <w:rsid w:val="00637EC8"/>
    <w:rsid w:val="00663281"/>
    <w:rsid w:val="006724CF"/>
    <w:rsid w:val="006827F0"/>
    <w:rsid w:val="006A597B"/>
    <w:rsid w:val="006B2BF1"/>
    <w:rsid w:val="006C0C3C"/>
    <w:rsid w:val="006D029E"/>
    <w:rsid w:val="006E7C26"/>
    <w:rsid w:val="006F18D0"/>
    <w:rsid w:val="007035F4"/>
    <w:rsid w:val="00724C7D"/>
    <w:rsid w:val="007345EE"/>
    <w:rsid w:val="00780D26"/>
    <w:rsid w:val="00791038"/>
    <w:rsid w:val="00792392"/>
    <w:rsid w:val="007A010C"/>
    <w:rsid w:val="007A2754"/>
    <w:rsid w:val="007A4F1F"/>
    <w:rsid w:val="007B072B"/>
    <w:rsid w:val="007C17BC"/>
    <w:rsid w:val="007C3ED2"/>
    <w:rsid w:val="007C6A94"/>
    <w:rsid w:val="007D630C"/>
    <w:rsid w:val="007F5520"/>
    <w:rsid w:val="008014F6"/>
    <w:rsid w:val="0081320A"/>
    <w:rsid w:val="00813B41"/>
    <w:rsid w:val="00823611"/>
    <w:rsid w:val="008272C8"/>
    <w:rsid w:val="00834F3C"/>
    <w:rsid w:val="00851C98"/>
    <w:rsid w:val="00853E05"/>
    <w:rsid w:val="00856A8E"/>
    <w:rsid w:val="00860A33"/>
    <w:rsid w:val="00864661"/>
    <w:rsid w:val="008718B1"/>
    <w:rsid w:val="00883D33"/>
    <w:rsid w:val="00887D09"/>
    <w:rsid w:val="008D2C3C"/>
    <w:rsid w:val="008D3352"/>
    <w:rsid w:val="008E4549"/>
    <w:rsid w:val="00910F67"/>
    <w:rsid w:val="009111BE"/>
    <w:rsid w:val="00914C9F"/>
    <w:rsid w:val="00915976"/>
    <w:rsid w:val="009220A6"/>
    <w:rsid w:val="00950F3E"/>
    <w:rsid w:val="009558CD"/>
    <w:rsid w:val="009629A6"/>
    <w:rsid w:val="0096790C"/>
    <w:rsid w:val="009A255F"/>
    <w:rsid w:val="009A27B3"/>
    <w:rsid w:val="009D1319"/>
    <w:rsid w:val="009D2E66"/>
    <w:rsid w:val="009E43ED"/>
    <w:rsid w:val="00A2267F"/>
    <w:rsid w:val="00A24A81"/>
    <w:rsid w:val="00A506DD"/>
    <w:rsid w:val="00A55D4E"/>
    <w:rsid w:val="00A64C1A"/>
    <w:rsid w:val="00A6768B"/>
    <w:rsid w:val="00A719A7"/>
    <w:rsid w:val="00A72C16"/>
    <w:rsid w:val="00A73EFD"/>
    <w:rsid w:val="00A81393"/>
    <w:rsid w:val="00A923B5"/>
    <w:rsid w:val="00AA33A5"/>
    <w:rsid w:val="00AC4615"/>
    <w:rsid w:val="00AE66EF"/>
    <w:rsid w:val="00AF22F3"/>
    <w:rsid w:val="00AF2ACF"/>
    <w:rsid w:val="00B02E7F"/>
    <w:rsid w:val="00B302F8"/>
    <w:rsid w:val="00B35D65"/>
    <w:rsid w:val="00B45E05"/>
    <w:rsid w:val="00B62034"/>
    <w:rsid w:val="00B96460"/>
    <w:rsid w:val="00B975FF"/>
    <w:rsid w:val="00BC37FA"/>
    <w:rsid w:val="00BC43C0"/>
    <w:rsid w:val="00BE6796"/>
    <w:rsid w:val="00BF273B"/>
    <w:rsid w:val="00BF4D83"/>
    <w:rsid w:val="00C024E4"/>
    <w:rsid w:val="00C04F37"/>
    <w:rsid w:val="00C115A4"/>
    <w:rsid w:val="00C15071"/>
    <w:rsid w:val="00C31B85"/>
    <w:rsid w:val="00C473CE"/>
    <w:rsid w:val="00C5150E"/>
    <w:rsid w:val="00C5619A"/>
    <w:rsid w:val="00C66C00"/>
    <w:rsid w:val="00C75695"/>
    <w:rsid w:val="00C8751F"/>
    <w:rsid w:val="00CA1502"/>
    <w:rsid w:val="00CA4E6D"/>
    <w:rsid w:val="00D00C91"/>
    <w:rsid w:val="00D02628"/>
    <w:rsid w:val="00D06753"/>
    <w:rsid w:val="00D207D1"/>
    <w:rsid w:val="00D26F4E"/>
    <w:rsid w:val="00D44A81"/>
    <w:rsid w:val="00D45E06"/>
    <w:rsid w:val="00D52912"/>
    <w:rsid w:val="00D8149D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17252"/>
    <w:rsid w:val="00E32C98"/>
    <w:rsid w:val="00E33CBE"/>
    <w:rsid w:val="00E33F61"/>
    <w:rsid w:val="00E43A01"/>
    <w:rsid w:val="00E6624B"/>
    <w:rsid w:val="00E83555"/>
    <w:rsid w:val="00E84B75"/>
    <w:rsid w:val="00EB2E32"/>
    <w:rsid w:val="00EB4F41"/>
    <w:rsid w:val="00EC0065"/>
    <w:rsid w:val="00EC2CFA"/>
    <w:rsid w:val="00ED6392"/>
    <w:rsid w:val="00EE2E27"/>
    <w:rsid w:val="00EF12DE"/>
    <w:rsid w:val="00EF1B13"/>
    <w:rsid w:val="00EF4955"/>
    <w:rsid w:val="00F02FC3"/>
    <w:rsid w:val="00F03C52"/>
    <w:rsid w:val="00F139A9"/>
    <w:rsid w:val="00F15490"/>
    <w:rsid w:val="00F33A77"/>
    <w:rsid w:val="00F47980"/>
    <w:rsid w:val="00F50D70"/>
    <w:rsid w:val="00F71321"/>
    <w:rsid w:val="00F7444C"/>
    <w:rsid w:val="00F8473E"/>
    <w:rsid w:val="00F87C02"/>
    <w:rsid w:val="00FB7922"/>
    <w:rsid w:val="00FD21A7"/>
    <w:rsid w:val="00FD7D3E"/>
    <w:rsid w:val="00FF549E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3</Pages>
  <Words>422</Words>
  <Characters>2188</Characters>
  <Application>Microsoft Office Word</Application>
  <DocSecurity>0</DocSecurity>
  <Lines>12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10</cp:revision>
  <dcterms:created xsi:type="dcterms:W3CDTF">2023-12-03T14:42:00Z</dcterms:created>
  <dcterms:modified xsi:type="dcterms:W3CDTF">2023-12-0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2840b0a9971ed43ed14084023f253ead958e26c29163cfe31d7dbd9db9baf</vt:lpwstr>
  </property>
</Properties>
</file>